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Velric G. Palagud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James S.S. Alcantara</w:t>
      </w:r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Johnny Good Deeds, LXVIII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3AF5503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432BEB">
        <w:rPr>
          <w:rFonts w:ascii="Times New Roman" w:hAnsi="Times New Roman" w:cs="Times New Roman"/>
          <w:b/>
          <w:sz w:val="40"/>
          <w:szCs w:val="40"/>
        </w:rPr>
        <w:t>INDIGENCY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579B225C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Johnny Good Deeds, LXVIII</w:t>
      </w:r>
      <w:r>
        <w:t xml:space="preserve"> who is presently residing at </w:t>
      </w:r>
      <w:r>
        <w:rPr>
          <w:b/>
        </w:rPr>
        <w:t>1 1 Street,</w:t>
      </w:r>
      <w:r>
        <w:t xml:space="preserve"> is a registered and accredited member of this Barangay.</w:t>
      </w:r>
    </w:p>
    <w:p w14:paraId="7B013C1F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Since his/her residency at this barangay. I can certify his/her being jobless and can classified impoverished and needy for any financial support he/she can be availed of.</w:t>
      </w:r>
    </w:p>
    <w:p w14:paraId="796C6FBD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This certification is issued upon the request of the above-named person for whatever legal purpose it may serve</w:t>
      </w:r>
    </w:p>
    <w:p w14:paraId="18AD22CC" w14:textId="50CDCBE8" w:rsidR="00EA58AE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>
        <w:t xml:space="preserve">Issued on: </w:t>
      </w:r>
      <w:r>
        <w:rPr>
          <w:b/>
        </w:rPr>
        <w:t>June 17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33991485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7FE96" w14:textId="77777777" w:rsidR="00C44F2F" w:rsidRDefault="00C44F2F" w:rsidP="00FC78CD">
      <w:pPr>
        <w:spacing w:after="0" w:line="240" w:lineRule="auto"/>
      </w:pPr>
      <w:r>
        <w:separator/>
      </w:r>
    </w:p>
  </w:endnote>
  <w:endnote w:type="continuationSeparator" w:id="0">
    <w:p w14:paraId="18617E7C" w14:textId="77777777" w:rsidR="00C44F2F" w:rsidRDefault="00C44F2F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4782" w14:textId="77777777" w:rsidR="00C44F2F" w:rsidRDefault="00C44F2F" w:rsidP="00FC78CD">
      <w:pPr>
        <w:spacing w:after="0" w:line="240" w:lineRule="auto"/>
      </w:pPr>
      <w:r>
        <w:separator/>
      </w:r>
    </w:p>
  </w:footnote>
  <w:footnote w:type="continuationSeparator" w:id="0">
    <w:p w14:paraId="3358EA14" w14:textId="77777777" w:rsidR="00C44F2F" w:rsidRDefault="00C44F2F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4F2F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16DA"/>
    <w:rsid w:val="0041455D"/>
    <w:rsid w:val="00432BEB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90598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4F2F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6262F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3:53:00Z</dcterms:modified>
</cp:coreProperties>
</file>